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DBEBD" w14:textId="2C7B55C4" w:rsidR="005F5AD9" w:rsidRDefault="005E60A3" w:rsidP="00925C9E">
      <w:pPr>
        <w:spacing w:after="0"/>
        <w:jc w:val="both"/>
        <w:rPr>
          <w:b/>
        </w:rPr>
      </w:pPr>
      <w:r>
        <w:rPr>
          <w:b/>
        </w:rPr>
        <w:t xml:space="preserve">CS7CS2 - </w:t>
      </w:r>
      <w:r w:rsidR="00CF623B" w:rsidRPr="00146FBC">
        <w:rPr>
          <w:b/>
        </w:rPr>
        <w:t>Innovation</w:t>
      </w:r>
      <w:r w:rsidR="005F5AD9" w:rsidRPr="00146FBC">
        <w:rPr>
          <w:b/>
        </w:rPr>
        <w:t xml:space="preserve"> </w:t>
      </w:r>
      <w:r w:rsidR="006E7902">
        <w:rPr>
          <w:b/>
        </w:rPr>
        <w:t xml:space="preserve">- </w:t>
      </w:r>
      <w:bookmarkStart w:id="0" w:name="_GoBack"/>
      <w:r w:rsidR="00CF623B" w:rsidRPr="00146FBC">
        <w:rPr>
          <w:b/>
        </w:rPr>
        <w:t>Phase 3 individual assignment – Group I</w:t>
      </w:r>
      <w:r w:rsidR="00D634D9">
        <w:rPr>
          <w:b/>
        </w:rPr>
        <w:t xml:space="preserve"> </w:t>
      </w:r>
      <w:bookmarkEnd w:id="0"/>
    </w:p>
    <w:p w14:paraId="129610AE" w14:textId="797A94B6" w:rsidR="00D634D9" w:rsidRDefault="00D634D9" w:rsidP="00925C9E">
      <w:pPr>
        <w:spacing w:after="0"/>
        <w:jc w:val="both"/>
        <w:rPr>
          <w:b/>
        </w:rPr>
      </w:pPr>
      <w:r>
        <w:rPr>
          <w:b/>
        </w:rPr>
        <w:t>Student Name: Roman Shaikh</w:t>
      </w:r>
    </w:p>
    <w:p w14:paraId="6EA81508" w14:textId="5F65CDC5" w:rsidR="00D634D9" w:rsidRDefault="00D634D9" w:rsidP="00925C9E">
      <w:pPr>
        <w:spacing w:after="0"/>
        <w:jc w:val="both"/>
        <w:rPr>
          <w:b/>
        </w:rPr>
      </w:pPr>
      <w:r>
        <w:rPr>
          <w:b/>
        </w:rPr>
        <w:t>Student ID: 18300989</w:t>
      </w:r>
    </w:p>
    <w:p w14:paraId="5F93F0C1" w14:textId="77777777" w:rsidR="000333B2" w:rsidRPr="00146FBC" w:rsidRDefault="000333B2" w:rsidP="00D634D9">
      <w:pPr>
        <w:jc w:val="both"/>
        <w:rPr>
          <w:b/>
        </w:rPr>
      </w:pPr>
    </w:p>
    <w:p w14:paraId="5DCA3135" w14:textId="4757E416" w:rsidR="005F5AD9" w:rsidRPr="00497F2C" w:rsidRDefault="005F5AD9" w:rsidP="00D634D9">
      <w:pPr>
        <w:pStyle w:val="ListParagraph"/>
        <w:numPr>
          <w:ilvl w:val="0"/>
          <w:numId w:val="5"/>
        </w:numPr>
        <w:jc w:val="both"/>
        <w:rPr>
          <w:rStyle w:val="Strong"/>
          <w:sz w:val="28"/>
          <w:szCs w:val="28"/>
        </w:rPr>
      </w:pPr>
      <w:r w:rsidRPr="00497F2C">
        <w:rPr>
          <w:rStyle w:val="Strong"/>
          <w:sz w:val="28"/>
          <w:szCs w:val="28"/>
        </w:rPr>
        <w:t>Reflection on your Role in the Project [100 words max]:</w:t>
      </w:r>
    </w:p>
    <w:p w14:paraId="11D5FA22" w14:textId="77777777" w:rsidR="00992CB7" w:rsidRPr="00F31A29" w:rsidRDefault="00992CB7" w:rsidP="00D634D9">
      <w:pPr>
        <w:pStyle w:val="ListParagraph"/>
        <w:ind w:left="360"/>
        <w:jc w:val="both"/>
        <w:rPr>
          <w:rStyle w:val="Strong"/>
        </w:rPr>
      </w:pPr>
    </w:p>
    <w:p w14:paraId="374C9AC0" w14:textId="7FBD8B84" w:rsidR="00497F2C" w:rsidRPr="00E049C7" w:rsidRDefault="00CF623B" w:rsidP="00D634D9">
      <w:pPr>
        <w:pStyle w:val="ListParagraph"/>
        <w:numPr>
          <w:ilvl w:val="1"/>
          <w:numId w:val="6"/>
        </w:numPr>
        <w:jc w:val="both"/>
        <w:rPr>
          <w:b/>
        </w:rPr>
      </w:pPr>
      <w:r w:rsidRPr="00497F2C">
        <w:rPr>
          <w:b/>
        </w:rPr>
        <w:t>Summaries</w:t>
      </w:r>
      <w:r w:rsidR="005F5AD9" w:rsidRPr="00497F2C">
        <w:rPr>
          <w:b/>
        </w:rPr>
        <w:t xml:space="preserve"> your role in the project, including the hypothesis testing you were involved in, any group management/support roles you undertook and any MVP prototyping activities.</w:t>
      </w:r>
    </w:p>
    <w:p w14:paraId="00A1C47E" w14:textId="77777777" w:rsidR="00BE0AB5" w:rsidRDefault="00BE0AB5" w:rsidP="00D634D9">
      <w:pPr>
        <w:pStyle w:val="ListParagraph"/>
        <w:ind w:left="792"/>
        <w:jc w:val="both"/>
      </w:pPr>
    </w:p>
    <w:p w14:paraId="4792D7B7" w14:textId="7587DD8B" w:rsidR="00113F54" w:rsidRDefault="00341DA2" w:rsidP="00D634D9">
      <w:pPr>
        <w:pStyle w:val="ListParagraph"/>
        <w:ind w:left="792"/>
        <w:jc w:val="both"/>
      </w:pPr>
      <w:r w:rsidRPr="00115E24">
        <w:t xml:space="preserve">Acted as an active member of the group to contribute ideas for </w:t>
      </w:r>
      <w:r w:rsidR="00E049C7">
        <w:t xml:space="preserve">a </w:t>
      </w:r>
      <w:r w:rsidRPr="00E049C7">
        <w:rPr>
          <w:noProof/>
        </w:rPr>
        <w:t>value</w:t>
      </w:r>
      <w:r w:rsidRPr="00115E24">
        <w:t xml:space="preserve"> proposition. Involved in key management activities like organizing meetings, </w:t>
      </w:r>
      <w:r w:rsidR="00113F54" w:rsidRPr="00115E24">
        <w:t>also</w:t>
      </w:r>
      <w:r w:rsidRPr="00115E24">
        <w:t xml:space="preserve"> played a role in conducting interviews for hypothesis testing.</w:t>
      </w:r>
      <w:r w:rsidR="00DA5FC7">
        <w:t xml:space="preserve"> Designed the customer workflow for the </w:t>
      </w:r>
      <w:r w:rsidR="00BE0AB5">
        <w:t>business model</w:t>
      </w:r>
      <w:r w:rsidR="00DA5FC7">
        <w:t>.</w:t>
      </w:r>
    </w:p>
    <w:p w14:paraId="33356E35" w14:textId="77777777" w:rsidR="00282CA5" w:rsidRPr="00282CA5" w:rsidRDefault="00282CA5" w:rsidP="00D634D9">
      <w:pPr>
        <w:pStyle w:val="ListParagraph"/>
        <w:ind w:left="792"/>
        <w:jc w:val="both"/>
        <w:rPr>
          <w:b/>
        </w:rPr>
      </w:pPr>
    </w:p>
    <w:p w14:paraId="213DD048" w14:textId="1823E169" w:rsidR="00113F54" w:rsidRPr="00E049C7" w:rsidRDefault="005F5AD9" w:rsidP="00D634D9">
      <w:pPr>
        <w:pStyle w:val="ListParagraph"/>
        <w:numPr>
          <w:ilvl w:val="1"/>
          <w:numId w:val="6"/>
        </w:numPr>
        <w:jc w:val="both"/>
        <w:rPr>
          <w:b/>
        </w:rPr>
      </w:pPr>
      <w:r w:rsidRPr="00282CA5">
        <w:rPr>
          <w:b/>
        </w:rPr>
        <w:t>What problems or challenges did you face in executing the assignments and how did you attempt to overcome them?</w:t>
      </w:r>
    </w:p>
    <w:p w14:paraId="4F2DA4DF" w14:textId="77777777" w:rsidR="00BE0AB5" w:rsidRDefault="00BE0AB5" w:rsidP="00D634D9">
      <w:pPr>
        <w:pStyle w:val="ListParagraph"/>
        <w:ind w:left="792"/>
        <w:jc w:val="both"/>
      </w:pPr>
    </w:p>
    <w:p w14:paraId="0E129CA8" w14:textId="7C313FD2" w:rsidR="005F5AD9" w:rsidRDefault="00113F54" w:rsidP="00D634D9">
      <w:pPr>
        <w:pStyle w:val="ListParagraph"/>
        <w:ind w:left="792"/>
        <w:jc w:val="both"/>
      </w:pPr>
      <w:r>
        <w:t>The main challenge was coming up with ideas that could fit our business model.</w:t>
      </w:r>
      <w:r w:rsidR="00115E24">
        <w:t xml:space="preserve"> We conducted several brainstorming sessions which</w:t>
      </w:r>
      <w:r w:rsidR="00BE0AB5">
        <w:t xml:space="preserve"> provided</w:t>
      </w:r>
      <w:r w:rsidR="00115E24">
        <w:t xml:space="preserve"> enough knowledge for the project. </w:t>
      </w:r>
    </w:p>
    <w:p w14:paraId="74EB3211" w14:textId="77777777" w:rsidR="00113F54" w:rsidRPr="00CF623B" w:rsidRDefault="00113F54" w:rsidP="00D634D9">
      <w:pPr>
        <w:pStyle w:val="ListParagraph"/>
        <w:ind w:left="792"/>
        <w:jc w:val="both"/>
      </w:pPr>
    </w:p>
    <w:p w14:paraId="7C1AF949" w14:textId="086A54E7" w:rsidR="00113F54" w:rsidRDefault="005F5AD9" w:rsidP="00D634D9">
      <w:pPr>
        <w:pStyle w:val="ListParagraph"/>
        <w:numPr>
          <w:ilvl w:val="1"/>
          <w:numId w:val="6"/>
        </w:numPr>
        <w:jc w:val="both"/>
        <w:rPr>
          <w:b/>
        </w:rPr>
      </w:pPr>
      <w:r w:rsidRPr="0067001C">
        <w:rPr>
          <w:b/>
        </w:rPr>
        <w:t xml:space="preserve">What skills did you gain or </w:t>
      </w:r>
      <w:r w:rsidRPr="00E049C7">
        <w:rPr>
          <w:b/>
          <w:noProof/>
        </w:rPr>
        <w:t>improv</w:t>
      </w:r>
      <w:r w:rsidR="00E049C7">
        <w:rPr>
          <w:b/>
          <w:noProof/>
        </w:rPr>
        <w:t>e</w:t>
      </w:r>
      <w:r w:rsidRPr="0067001C">
        <w:rPr>
          <w:b/>
        </w:rPr>
        <w:t xml:space="preserve"> during the course? Offer evidence or examples where possible.</w:t>
      </w:r>
    </w:p>
    <w:p w14:paraId="7247CDE6" w14:textId="77777777" w:rsidR="00BE0AB5" w:rsidRPr="00E049C7" w:rsidRDefault="00BE0AB5" w:rsidP="00BE0AB5">
      <w:pPr>
        <w:pStyle w:val="ListParagraph"/>
        <w:ind w:left="792"/>
        <w:jc w:val="both"/>
        <w:rPr>
          <w:b/>
        </w:rPr>
      </w:pPr>
    </w:p>
    <w:p w14:paraId="246BA5B6" w14:textId="20036C4D" w:rsidR="00113F54" w:rsidRDefault="00113F54" w:rsidP="00D634D9">
      <w:pPr>
        <w:pStyle w:val="ListParagraph"/>
        <w:ind w:left="792"/>
        <w:jc w:val="both"/>
      </w:pPr>
      <w:r>
        <w:t xml:space="preserve">Team management and </w:t>
      </w:r>
      <w:r w:rsidR="005021DF">
        <w:t xml:space="preserve">conducting interviews where I feel the most important skills I learned in this module. </w:t>
      </w:r>
      <w:r w:rsidR="00E049C7">
        <w:rPr>
          <w:noProof/>
        </w:rPr>
        <w:t>An e</w:t>
      </w:r>
      <w:r w:rsidR="005021DF" w:rsidRPr="00E049C7">
        <w:rPr>
          <w:noProof/>
        </w:rPr>
        <w:t>xample</w:t>
      </w:r>
      <w:r w:rsidR="005021DF">
        <w:t xml:space="preserve"> would be while conducting survey had to interview for insights.</w:t>
      </w:r>
    </w:p>
    <w:p w14:paraId="17F10CFC" w14:textId="77777777" w:rsidR="00113F54" w:rsidRPr="00CF623B" w:rsidRDefault="00113F54" w:rsidP="00D634D9">
      <w:pPr>
        <w:pStyle w:val="ListParagraph"/>
        <w:ind w:left="792"/>
        <w:jc w:val="both"/>
      </w:pPr>
    </w:p>
    <w:p w14:paraId="59F5F629" w14:textId="47B2E24C" w:rsidR="00115E24" w:rsidRDefault="005F5AD9" w:rsidP="00D634D9">
      <w:pPr>
        <w:pStyle w:val="ListParagraph"/>
        <w:numPr>
          <w:ilvl w:val="1"/>
          <w:numId w:val="6"/>
        </w:numPr>
        <w:jc w:val="both"/>
        <w:rPr>
          <w:b/>
        </w:rPr>
      </w:pPr>
      <w:r w:rsidRPr="0067001C">
        <w:rPr>
          <w:b/>
        </w:rPr>
        <w:t xml:space="preserve">How </w:t>
      </w:r>
      <w:r w:rsidRPr="00E049C7">
        <w:rPr>
          <w:b/>
          <w:noProof/>
        </w:rPr>
        <w:t>you think</w:t>
      </w:r>
      <w:r w:rsidRPr="0067001C">
        <w:rPr>
          <w:b/>
        </w:rPr>
        <w:t xml:space="preserve"> any know-how and skills gained in the course might benefit your career in </w:t>
      </w:r>
      <w:r w:rsidRPr="00E049C7">
        <w:rPr>
          <w:b/>
          <w:noProof/>
        </w:rPr>
        <w:t>future</w:t>
      </w:r>
      <w:r w:rsidRPr="0067001C">
        <w:rPr>
          <w:b/>
        </w:rPr>
        <w:t>?</w:t>
      </w:r>
    </w:p>
    <w:p w14:paraId="34A04D42" w14:textId="77777777" w:rsidR="00BE0AB5" w:rsidRPr="00E049C7" w:rsidRDefault="00BE0AB5" w:rsidP="00BE0AB5">
      <w:pPr>
        <w:pStyle w:val="ListParagraph"/>
        <w:ind w:left="792"/>
        <w:jc w:val="both"/>
        <w:rPr>
          <w:b/>
        </w:rPr>
      </w:pPr>
    </w:p>
    <w:p w14:paraId="1E15D3D4" w14:textId="01102487" w:rsidR="005021DF" w:rsidRDefault="00115E24" w:rsidP="00D634D9">
      <w:pPr>
        <w:pStyle w:val="ListParagraph"/>
        <w:ind w:left="792"/>
        <w:jc w:val="both"/>
      </w:pPr>
      <w:r>
        <w:t xml:space="preserve">The skills for working with the team would defiantly help me in my professional life. </w:t>
      </w:r>
    </w:p>
    <w:p w14:paraId="3DA4CF13" w14:textId="77777777" w:rsidR="005021DF" w:rsidRPr="00CF623B" w:rsidRDefault="005021DF" w:rsidP="00D634D9">
      <w:pPr>
        <w:pStyle w:val="ListParagraph"/>
        <w:ind w:left="792"/>
        <w:jc w:val="both"/>
      </w:pPr>
    </w:p>
    <w:p w14:paraId="5B8A9D74" w14:textId="5D177F58" w:rsidR="005C6579" w:rsidRDefault="005F5AD9" w:rsidP="00D634D9">
      <w:pPr>
        <w:pStyle w:val="ListParagraph"/>
        <w:numPr>
          <w:ilvl w:val="0"/>
          <w:numId w:val="5"/>
        </w:numPr>
        <w:jc w:val="both"/>
        <w:rPr>
          <w:rStyle w:val="Strong"/>
        </w:rPr>
      </w:pPr>
      <w:r w:rsidRPr="00497F2C">
        <w:rPr>
          <w:rStyle w:val="Strong"/>
          <w:sz w:val="28"/>
          <w:szCs w:val="28"/>
        </w:rPr>
        <w:t>Reflection on the Performance of Your Group [100 words max]:</w:t>
      </w:r>
    </w:p>
    <w:p w14:paraId="697D3965" w14:textId="77777777" w:rsidR="005C6579" w:rsidRPr="00F31A29" w:rsidRDefault="005C6579" w:rsidP="00D634D9">
      <w:pPr>
        <w:pStyle w:val="ListParagraph"/>
        <w:ind w:left="360"/>
        <w:jc w:val="both"/>
        <w:rPr>
          <w:rStyle w:val="Strong"/>
        </w:rPr>
      </w:pPr>
    </w:p>
    <w:p w14:paraId="4CB974C7" w14:textId="04C0BA0B" w:rsidR="008D4AD6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t>How well did you</w:t>
      </w:r>
      <w:r w:rsidR="00E049C7" w:rsidRPr="00E049C7">
        <w:rPr>
          <w:b/>
        </w:rPr>
        <w:t>r</w:t>
      </w:r>
      <w:r w:rsidRPr="00E049C7">
        <w:rPr>
          <w:b/>
        </w:rPr>
        <w:t xml:space="preserve"> team perform as a group?</w:t>
      </w:r>
    </w:p>
    <w:p w14:paraId="70ADDC09" w14:textId="77777777" w:rsidR="00BE0AB5" w:rsidRPr="00E049C7" w:rsidRDefault="00BE0AB5" w:rsidP="00BE0AB5">
      <w:pPr>
        <w:pStyle w:val="ListParagraph"/>
        <w:ind w:left="792"/>
        <w:jc w:val="both"/>
        <w:rPr>
          <w:b/>
        </w:rPr>
      </w:pPr>
    </w:p>
    <w:p w14:paraId="08D27897" w14:textId="1190049D" w:rsidR="00515F79" w:rsidRDefault="00515F79" w:rsidP="00D634D9">
      <w:pPr>
        <w:pStyle w:val="ListParagraph"/>
        <w:ind w:left="792"/>
        <w:jc w:val="both"/>
      </w:pPr>
      <w:r>
        <w:t xml:space="preserve">According to </w:t>
      </w:r>
      <w:r w:rsidRPr="00E049C7">
        <w:rPr>
          <w:noProof/>
        </w:rPr>
        <w:t>me</w:t>
      </w:r>
      <w:r w:rsidR="00E049C7">
        <w:rPr>
          <w:noProof/>
        </w:rPr>
        <w:t>,</w:t>
      </w:r>
      <w:r>
        <w:t xml:space="preserve"> the group performed excell</w:t>
      </w:r>
      <w:r w:rsidR="008D4AD6">
        <w:t>ent as a team, everyone took active participation and was involved in every phase of the assignment.</w:t>
      </w:r>
    </w:p>
    <w:p w14:paraId="78E35BBF" w14:textId="77777777" w:rsidR="008D4AD6" w:rsidRPr="00CF623B" w:rsidRDefault="008D4AD6" w:rsidP="00D634D9">
      <w:pPr>
        <w:pStyle w:val="ListParagraph"/>
        <w:ind w:left="792"/>
        <w:jc w:val="both"/>
      </w:pPr>
    </w:p>
    <w:p w14:paraId="6A20B0A5" w14:textId="58DF2D45" w:rsidR="008D4FE7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t xml:space="preserve">Was there a clear allocation of responsibilities in the team and how might this have been improved? </w:t>
      </w:r>
    </w:p>
    <w:p w14:paraId="04D88E68" w14:textId="77777777" w:rsidR="00BE0AB5" w:rsidRPr="00E049C7" w:rsidRDefault="00BE0AB5" w:rsidP="00BE0AB5">
      <w:pPr>
        <w:pStyle w:val="ListParagraph"/>
        <w:ind w:left="792"/>
        <w:jc w:val="both"/>
        <w:rPr>
          <w:b/>
        </w:rPr>
      </w:pPr>
    </w:p>
    <w:p w14:paraId="557BF071" w14:textId="4E4A7B9A" w:rsidR="008D4FE7" w:rsidRDefault="008D4FE7" w:rsidP="00D634D9">
      <w:pPr>
        <w:pStyle w:val="ListParagraph"/>
        <w:ind w:left="792"/>
        <w:jc w:val="both"/>
      </w:pPr>
      <w:r>
        <w:t>The tasks were clearly divided amongst each team members and</w:t>
      </w:r>
      <w:r w:rsidR="00070F67">
        <w:t xml:space="preserve"> each team member took individual responsibility to complete the task. </w:t>
      </w:r>
    </w:p>
    <w:p w14:paraId="60E5617B" w14:textId="4108532A" w:rsidR="00BE0AB5" w:rsidRPr="00CF623B" w:rsidRDefault="00070F67" w:rsidP="009B352B">
      <w:pPr>
        <w:pStyle w:val="ListParagraph"/>
        <w:ind w:left="792"/>
        <w:jc w:val="both"/>
      </w:pPr>
      <w:r>
        <w:t>One suggestion I feel would improve team performance is appointing a team leader amongst the members would have given a much-focused scope to the team.</w:t>
      </w:r>
    </w:p>
    <w:p w14:paraId="0130D235" w14:textId="5AD993C2" w:rsidR="005F5AD9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lastRenderedPageBreak/>
        <w:t>What problems did the group encounter and how did the team attempt to overcome them?</w:t>
      </w:r>
    </w:p>
    <w:p w14:paraId="68065EC7" w14:textId="54D30DBE" w:rsidR="00BE0AB5" w:rsidRPr="00E049C7" w:rsidRDefault="00BE0AB5" w:rsidP="00BE0AB5">
      <w:pPr>
        <w:pStyle w:val="ListParagraph"/>
        <w:ind w:left="792"/>
        <w:jc w:val="both"/>
        <w:rPr>
          <w:b/>
        </w:rPr>
      </w:pPr>
    </w:p>
    <w:p w14:paraId="32ABE23F" w14:textId="18D2D652" w:rsidR="00070F67" w:rsidRDefault="00070F67" w:rsidP="00D634D9">
      <w:pPr>
        <w:pStyle w:val="ListParagraph"/>
        <w:ind w:left="792"/>
        <w:jc w:val="both"/>
      </w:pPr>
      <w:r>
        <w:t xml:space="preserve">There were minor bumps </w:t>
      </w:r>
      <w:r w:rsidR="00BD2408">
        <w:t>when conducting interviews</w:t>
      </w:r>
      <w:r w:rsidR="004B60F8">
        <w:t xml:space="preserve"> and surveys with </w:t>
      </w:r>
      <w:r w:rsidR="00DA5FC7">
        <w:t>landlords due to their busy schedules. This was addressed by pre-booking the appointments OR by taking online interviews.</w:t>
      </w:r>
      <w:r w:rsidR="004B60F8">
        <w:t xml:space="preserve"> </w:t>
      </w:r>
    </w:p>
    <w:p w14:paraId="06E3A257" w14:textId="77777777" w:rsidR="00113F54" w:rsidRPr="00CF623B" w:rsidRDefault="00113F54" w:rsidP="00D634D9">
      <w:pPr>
        <w:pStyle w:val="ListParagraph"/>
        <w:ind w:left="792"/>
        <w:jc w:val="both"/>
      </w:pPr>
    </w:p>
    <w:p w14:paraId="48FCEDD5" w14:textId="30992A9C" w:rsidR="005F5AD9" w:rsidRPr="00F31A29" w:rsidRDefault="005F5AD9" w:rsidP="00D634D9">
      <w:pPr>
        <w:pStyle w:val="ListParagraph"/>
        <w:numPr>
          <w:ilvl w:val="0"/>
          <w:numId w:val="5"/>
        </w:numPr>
        <w:jc w:val="both"/>
        <w:rPr>
          <w:rStyle w:val="Strong"/>
        </w:rPr>
      </w:pPr>
      <w:r w:rsidRPr="00497F2C">
        <w:rPr>
          <w:rStyle w:val="Strong"/>
          <w:sz w:val="28"/>
          <w:szCs w:val="28"/>
        </w:rPr>
        <w:t xml:space="preserve">An Individual Plan for Advancing your </w:t>
      </w:r>
      <w:r w:rsidR="00F31A29" w:rsidRPr="00497F2C">
        <w:rPr>
          <w:rStyle w:val="Strong"/>
          <w:sz w:val="28"/>
          <w:szCs w:val="28"/>
        </w:rPr>
        <w:t>Group’s Business</w:t>
      </w:r>
      <w:r w:rsidRPr="00497F2C">
        <w:rPr>
          <w:rStyle w:val="Strong"/>
          <w:sz w:val="28"/>
          <w:szCs w:val="28"/>
        </w:rPr>
        <w:t xml:space="preserve"> Model [100 words max]:</w:t>
      </w:r>
    </w:p>
    <w:p w14:paraId="79E42179" w14:textId="3B0810EF" w:rsidR="005F5AD9" w:rsidRPr="00CF623B" w:rsidRDefault="005F5AD9" w:rsidP="00D634D9">
      <w:pPr>
        <w:jc w:val="both"/>
      </w:pPr>
      <w:r w:rsidRPr="00CF623B">
        <w:t xml:space="preserve"> </w:t>
      </w:r>
    </w:p>
    <w:p w14:paraId="00C3F826" w14:textId="2C22DD06" w:rsidR="005F5AD9" w:rsidRPr="00E049C7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t>What is your assessment of commercial viability of the business model finally submitted by the group, i.e. how close is it to a money generating business proposition?</w:t>
      </w:r>
    </w:p>
    <w:p w14:paraId="5085FB3B" w14:textId="6C1CAB63" w:rsidR="007E4F17" w:rsidRDefault="007E4F17" w:rsidP="00D634D9">
      <w:pPr>
        <w:pStyle w:val="ListParagraph"/>
        <w:ind w:left="792"/>
        <w:jc w:val="both"/>
      </w:pPr>
    </w:p>
    <w:p w14:paraId="22E7E2E3" w14:textId="6D8F2655" w:rsidR="007E4F17" w:rsidRDefault="007E4F17" w:rsidP="00D634D9">
      <w:pPr>
        <w:pStyle w:val="ListParagraph"/>
        <w:ind w:left="792"/>
        <w:jc w:val="both"/>
      </w:pPr>
      <w:r>
        <w:t xml:space="preserve">The business model for </w:t>
      </w:r>
      <w:proofErr w:type="spellStart"/>
      <w:r>
        <w:t>FlatCat</w:t>
      </w:r>
      <w:proofErr w:type="spellEnd"/>
      <w:r>
        <w:t xml:space="preserve"> seems viable from a revenue generation point of view. Since there was a pivot to include landlords as one of the customer segments, the revenue stream would be consistent over the period as </w:t>
      </w:r>
      <w:r w:rsidR="00EB4122">
        <w:t>defined</w:t>
      </w:r>
      <w:r>
        <w:t xml:space="preserve"> in </w:t>
      </w:r>
      <w:r w:rsidR="00E049C7">
        <w:t xml:space="preserve">the </w:t>
      </w:r>
      <w:r w:rsidRPr="00E049C7">
        <w:rPr>
          <w:noProof/>
        </w:rPr>
        <w:t>business</w:t>
      </w:r>
      <w:r>
        <w:t xml:space="preserve"> model.</w:t>
      </w:r>
    </w:p>
    <w:p w14:paraId="14D936EC" w14:textId="77777777" w:rsidR="007E4F17" w:rsidRPr="00CF623B" w:rsidRDefault="007E4F17" w:rsidP="00D634D9">
      <w:pPr>
        <w:pStyle w:val="ListParagraph"/>
        <w:ind w:left="792"/>
        <w:jc w:val="both"/>
      </w:pPr>
    </w:p>
    <w:p w14:paraId="543AA4FF" w14:textId="2747E88F" w:rsidR="005F5AD9" w:rsidRPr="00E049C7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t>What next steps would you take to advance the business model by yourself?</w:t>
      </w:r>
    </w:p>
    <w:p w14:paraId="0CB18F91" w14:textId="12DD6A72" w:rsidR="007E4F17" w:rsidRDefault="007E4F17" w:rsidP="00D634D9">
      <w:pPr>
        <w:pStyle w:val="ListParagraph"/>
        <w:ind w:left="792"/>
        <w:jc w:val="both"/>
      </w:pPr>
    </w:p>
    <w:p w14:paraId="534956CD" w14:textId="72C9E96C" w:rsidR="007E4F17" w:rsidRDefault="007E4F17" w:rsidP="00D634D9">
      <w:pPr>
        <w:pStyle w:val="ListParagraph"/>
        <w:ind w:left="792"/>
        <w:jc w:val="both"/>
      </w:pPr>
      <w:r>
        <w:t>Forming a concrete business model, outlining clear ideas and</w:t>
      </w:r>
      <w:r w:rsidR="00EB4122">
        <w:t xml:space="preserve"> goals would be the first step. Further developing a good customer base would be a major task before approaching the investors.</w:t>
      </w:r>
    </w:p>
    <w:p w14:paraId="6BBB87EB" w14:textId="77777777" w:rsidR="00EB4122" w:rsidRPr="00CF623B" w:rsidRDefault="00EB4122" w:rsidP="00D634D9">
      <w:pPr>
        <w:pStyle w:val="ListParagraph"/>
        <w:ind w:left="792"/>
        <w:jc w:val="both"/>
      </w:pPr>
    </w:p>
    <w:p w14:paraId="4C144059" w14:textId="470CBF3B" w:rsidR="005F5AD9" w:rsidRPr="00E049C7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t>What pivots would you make at this point and why?</w:t>
      </w:r>
    </w:p>
    <w:p w14:paraId="4F1122F5" w14:textId="3D78B8B6" w:rsidR="00EB4122" w:rsidRDefault="00EB4122" w:rsidP="00D634D9">
      <w:pPr>
        <w:pStyle w:val="ListParagraph"/>
        <w:ind w:left="792"/>
        <w:jc w:val="both"/>
      </w:pPr>
    </w:p>
    <w:p w14:paraId="5B52EA2B" w14:textId="37F20373" w:rsidR="00EB4122" w:rsidRDefault="00EB4122" w:rsidP="00D634D9">
      <w:pPr>
        <w:pStyle w:val="ListParagraph"/>
        <w:ind w:left="792"/>
        <w:jc w:val="both"/>
      </w:pPr>
      <w:r>
        <w:t>One possible pivot would be to consider listing hostels as one of the stays on the platform.</w:t>
      </w:r>
    </w:p>
    <w:p w14:paraId="72583867" w14:textId="77777777" w:rsidR="00EB4122" w:rsidRPr="00CF623B" w:rsidRDefault="00EB4122" w:rsidP="00D634D9">
      <w:pPr>
        <w:pStyle w:val="ListParagraph"/>
        <w:ind w:left="792"/>
        <w:jc w:val="both"/>
      </w:pPr>
    </w:p>
    <w:p w14:paraId="3FF57770" w14:textId="5A7B36F5" w:rsidR="005F5AD9" w:rsidRPr="00E049C7" w:rsidRDefault="005F5AD9" w:rsidP="00D634D9">
      <w:pPr>
        <w:pStyle w:val="ListParagraph"/>
        <w:numPr>
          <w:ilvl w:val="1"/>
          <w:numId w:val="5"/>
        </w:numPr>
        <w:jc w:val="both"/>
        <w:rPr>
          <w:b/>
        </w:rPr>
      </w:pPr>
      <w:r w:rsidRPr="00E049C7">
        <w:rPr>
          <w:b/>
        </w:rPr>
        <w:t>What further hypotheses you would test and how to advance the model?</w:t>
      </w:r>
    </w:p>
    <w:p w14:paraId="531D266E" w14:textId="77777777" w:rsidR="008F1377" w:rsidRDefault="008F1377" w:rsidP="00D634D9">
      <w:pPr>
        <w:pStyle w:val="ListParagraph"/>
        <w:ind w:left="792"/>
        <w:jc w:val="both"/>
      </w:pPr>
    </w:p>
    <w:p w14:paraId="41A97393" w14:textId="2DB6A678" w:rsidR="00EB4122" w:rsidRPr="00CF623B" w:rsidRDefault="00EB4122" w:rsidP="00D634D9">
      <w:pPr>
        <w:pStyle w:val="ListParagraph"/>
        <w:ind w:left="792"/>
        <w:jc w:val="both"/>
      </w:pPr>
      <w:r>
        <w:t xml:space="preserve">Would like to test the </w:t>
      </w:r>
      <w:r w:rsidR="008F1377">
        <w:t>hypothesis</w:t>
      </w:r>
      <w:r>
        <w:t xml:space="preserve"> for interest</w:t>
      </w:r>
      <w:r w:rsidR="008F1377">
        <w:t>s</w:t>
      </w:r>
      <w:r>
        <w:t xml:space="preserve"> of hostel business across Dublin in </w:t>
      </w:r>
      <w:r w:rsidR="008F1377">
        <w:t>such platform.</w:t>
      </w:r>
    </w:p>
    <w:p w14:paraId="74CBD228" w14:textId="57792966" w:rsidR="00CD0788" w:rsidRPr="00CF623B" w:rsidRDefault="00CD0788" w:rsidP="00D634D9">
      <w:pPr>
        <w:jc w:val="both"/>
      </w:pPr>
    </w:p>
    <w:sectPr w:rsidR="00CD0788" w:rsidRPr="00CF623B" w:rsidSect="00362E59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491398"/>
    <w:multiLevelType w:val="hybridMultilevel"/>
    <w:tmpl w:val="BACA6168"/>
    <w:lvl w:ilvl="0" w:tplc="7182F814">
      <w:numFmt w:val="bullet"/>
      <w:lvlText w:val="-"/>
      <w:lvlJc w:val="left"/>
      <w:pPr>
        <w:ind w:left="115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512827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80661E"/>
    <w:multiLevelType w:val="multilevel"/>
    <w:tmpl w:val="95323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64209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NDM1NjeytDQ3NDFS0lEKTi0uzszPAykwqgUAhMtoLCwAAAA="/>
  </w:docVars>
  <w:rsids>
    <w:rsidRoot w:val="00491DD2"/>
    <w:rsid w:val="000333B2"/>
    <w:rsid w:val="00070F67"/>
    <w:rsid w:val="00113F54"/>
    <w:rsid w:val="00115E24"/>
    <w:rsid w:val="0013629E"/>
    <w:rsid w:val="00146FBC"/>
    <w:rsid w:val="00282CA5"/>
    <w:rsid w:val="00341DA2"/>
    <w:rsid w:val="00362E59"/>
    <w:rsid w:val="00472A9C"/>
    <w:rsid w:val="00491DD2"/>
    <w:rsid w:val="00497F2C"/>
    <w:rsid w:val="004B60F8"/>
    <w:rsid w:val="005021DF"/>
    <w:rsid w:val="00515F79"/>
    <w:rsid w:val="005C6579"/>
    <w:rsid w:val="005E60A3"/>
    <w:rsid w:val="005F5AD9"/>
    <w:rsid w:val="0067001C"/>
    <w:rsid w:val="006E7902"/>
    <w:rsid w:val="007E4F17"/>
    <w:rsid w:val="008D4AD6"/>
    <w:rsid w:val="008D4FE7"/>
    <w:rsid w:val="008F1377"/>
    <w:rsid w:val="00925C9E"/>
    <w:rsid w:val="00992CB7"/>
    <w:rsid w:val="009B352B"/>
    <w:rsid w:val="00A6699F"/>
    <w:rsid w:val="00BD2408"/>
    <w:rsid w:val="00BE0AB5"/>
    <w:rsid w:val="00CD0788"/>
    <w:rsid w:val="00CF623B"/>
    <w:rsid w:val="00D57B00"/>
    <w:rsid w:val="00D634D9"/>
    <w:rsid w:val="00DA5FC7"/>
    <w:rsid w:val="00E049C7"/>
    <w:rsid w:val="00EB4122"/>
    <w:rsid w:val="00F31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A827C"/>
  <w15:chartTrackingRefBased/>
  <w15:docId w15:val="{D6A33057-40DB-4017-874A-17057141C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5A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31A29"/>
    <w:rPr>
      <w:b/>
      <w:bCs/>
    </w:rPr>
  </w:style>
  <w:style w:type="paragraph" w:styleId="ListParagraph">
    <w:name w:val="List Paragraph"/>
    <w:basedOn w:val="Normal"/>
    <w:uiPriority w:val="34"/>
    <w:qFormat/>
    <w:rsid w:val="00113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8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25</cp:revision>
  <cp:lastPrinted>2018-11-30T19:48:00Z</cp:lastPrinted>
  <dcterms:created xsi:type="dcterms:W3CDTF">2018-11-28T16:35:00Z</dcterms:created>
  <dcterms:modified xsi:type="dcterms:W3CDTF">2018-11-30T19:48:00Z</dcterms:modified>
</cp:coreProperties>
</file>